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89FBE64" w:rsidR="002404B3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Style w:val="a4"/>
          <w:rFonts w:ascii="Georgia" w:eastAsia="ＭＳ Ｐゴシック" w:hAnsi="Georgia" w:cs="Arial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9" w:history="1">
        <w:r w:rsidR="005C1D4B"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todo314.github.io/</w:t>
        </w:r>
      </w:hyperlink>
    </w:p>
    <w:p w14:paraId="55E4BD3C" w14:textId="3324B919" w:rsid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5C1D4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oogle Scholar author 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0" w:history="1">
        <w:r w:rsidR="00F919A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scholar.google.co.jp/citations?user=Qgkc9DgAAAAJ</w:t>
        </w:r>
      </w:hyperlink>
    </w:p>
    <w:p w14:paraId="01F7AFA1" w14:textId="77777777" w:rsidR="007E2A32" w:rsidRPr="005C1D4B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C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1" w:history="1">
        <w:r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orcid.org/0000-0001-9584-4764</w:t>
        </w:r>
      </w:hyperlink>
    </w:p>
    <w:p w14:paraId="16195A3B" w14:textId="5915B1AA" w:rsidR="007E2A32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ＭＳ Ｐゴシック"/>
          <w:kern w:val="0"/>
          <w:sz w:val="18"/>
          <w:szCs w:val="18"/>
        </w:rPr>
      </w:pP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D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BLP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2" w:history="1">
        <w:r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dblp.org/pid/81/10779.html</w:t>
        </w:r>
      </w:hyperlink>
    </w:p>
    <w:p w14:paraId="101B36D3" w14:textId="77777777" w:rsidR="007E2A32" w:rsidRPr="00A9406C" w:rsidRDefault="007E2A32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77777777" w:rsidR="001E24C1" w:rsidRPr="00A9406C" w:rsidRDefault="00D50C17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ST, ERATO, Kawarabayashi Large Graph Project</w:t>
      </w:r>
    </w:p>
    <w:p w14:paraId="40F8B1D4" w14:textId="77777777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Research Fellowship for Young Scientists (DC2)</w:t>
      </w:r>
    </w:p>
    <w:p w14:paraId="1FCAF782" w14:textId="45E2515C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Present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EC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Daisuke Kitakoshi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011 IEEE International Conference on Granular Computing (</w:t>
      </w:r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13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lastRenderedPageBreak/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anori Maehar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Yutaro Yamaguchi, Naonori Kakimur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8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9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hiro Sonobe, Sumio Fujita, and Ken-ichi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0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Tomoaki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41:14, 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1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DD20845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NoSingles: </w:t>
      </w:r>
      <w:r w:rsidR="00D84D0E">
        <w:rPr>
          <w:rFonts w:ascii="Georgia" w:eastAsia="ＭＳ Ｐゴシック" w:hAnsi="Georgia" w:cs="ＭＳ Ｐゴシック"/>
          <w:kern w:val="0"/>
          <w:sz w:val="18"/>
          <w:szCs w:val="18"/>
        </w:rPr>
        <w:t>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ichi Kawarabayashi, and Alex Thomo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pp.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2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087ED2A6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hiro Sonobe, Naonori Kakimura, Takuro Fukunaga, Sumio Fujita, and Ken-ichi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23" w:history="1">
        <w:r w:rsidR="0054471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72191E61" w14:textId="37C95875" w:rsidR="00404DFA" w:rsidRPr="00404DFA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ya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72</w:t>
      </w:r>
      <w:r w:rsidR="004C1C43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80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20.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4" w:history="1">
        <w:r w:rsidR="00404DFA" w:rsidRPr="00F5332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236.20</w:t>
        </w:r>
      </w:hyperlink>
    </w:p>
    <w:p w14:paraId="5CCFCC37" w14:textId="34F2E424" w:rsidR="00404DFA" w:rsidRPr="00404DFA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404DFA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 w:rsidR="004C1C43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2151–2166, 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2020.</w:t>
      </w:r>
      <w:r w:rsidR="00404DFA">
        <w:br/>
      </w:r>
      <w:hyperlink r:id="rId25" w:history="1">
        <w:r w:rsidR="00404DFA" w:rsidRPr="00404DFA">
          <w:rPr>
            <w:rStyle w:val="a4"/>
            <w:rFonts w:ascii="Georgia" w:eastAsia="ＭＳ Ｐゴシック" w:hAnsi="Georgia" w:cs="ＭＳ Ｐゴシック"/>
            <w:iCs/>
            <w:kern w:val="0"/>
            <w:sz w:val="18"/>
            <w:szCs w:val="18"/>
          </w:rPr>
          <w:t>doi.org/10.1145/3318464.3380564</w:t>
        </w:r>
      </w:hyperlink>
    </w:p>
    <w:p w14:paraId="6338CB04" w14:textId="55039EC2" w:rsidR="001B3B98" w:rsidRPr="00AB07D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On the (In)tractability of Computing Normalizing Constants for the Product of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nd </w:t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</w:t>
      </w:r>
      <w:r w:rsidR="001B3B98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7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th International Conference on Machine Learning (</w:t>
      </w:r>
      <w:r w:rsidRPr="004C1C4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ICML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14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23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0</w:t>
      </w:r>
      <w:r w:rsidR="00586396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1B3B9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6" w:history="1">
        <w:r w:rsidR="001B3B98"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19/ohsaka20a.html</w:t>
        </w:r>
      </w:hyperlink>
    </w:p>
    <w:p w14:paraId="321AF076" w14:textId="319AA7BE" w:rsidR="002B00A5" w:rsidRPr="002B00A5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Predictive Optimization with Zero-Shot Domain Adaptation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  <w:t xml:space="preserve">Tomoya Sakai and 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1 SIAM International Conference on Data Mining (</w:t>
      </w:r>
      <w:r w:rsidRPr="002B00A5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pp. 369</w:t>
      </w:r>
      <w:r w:rsidR="002B00A5" w:rsidRPr="002B00A5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377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7" w:history="1">
        <w:r w:rsidR="002B00A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700.42</w:t>
        </w:r>
      </w:hyperlink>
    </w:p>
    <w:p w14:paraId="6A867386" w14:textId="63C289A2" w:rsidR="002E680D" w:rsidRPr="002E680D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Unconstrained MAP Inference, Exponentiated Determinantal Point Processes, and Exponential Inapproximability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2E680D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pp. 154</w:t>
      </w:r>
      <w:r w:rsidR="000573D4" w:rsidRPr="002E680D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162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E680D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8" w:history="1">
        <w:r w:rsidR="002E680D" w:rsidRPr="002E680D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ohsaka21a.html</w:t>
        </w:r>
      </w:hyperlink>
    </w:p>
    <w:p w14:paraId="4C72B7C6" w14:textId="34A1A339" w:rsidR="00D37289" w:rsidRPr="00D37289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Tracking Regret Bounds for Online Submodular Optimization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  <w:t xml:space="preserve">Tatsuya Matsuoka, Shinji Ito, and 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B3737A"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D37289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pp. 3421</w:t>
      </w:r>
      <w:r w:rsidR="000573D4" w:rsidRPr="00D37289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3429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D37289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9" w:history="1">
        <w:r w:rsidR="00D37289" w:rsidRPr="00D37289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matsuoka21a.html</w:t>
        </w:r>
      </w:hyperlink>
    </w:p>
    <w:p w14:paraId="1309D490" w14:textId="33FE66C5" w:rsidR="00B3737A" w:rsidRPr="003B46AC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Spanning Tree Constrained Determinantal Point Processes are Hard to (Approximately) Evaluate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C2C8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Operations Research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49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>(3)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,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pp. 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4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9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0" w:history="1">
        <w:r w:rsidRPr="00B3737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orl.2021.02.004</w:t>
        </w:r>
      </w:hyperlink>
    </w:p>
    <w:p w14:paraId="4545EAFE" w14:textId="05687502" w:rsidR="003B46AC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A Fully Polynomial Parameterized Algorithm for Counting the Number of Reachable Vertices in a Digraph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A60D2">
        <w:rPr>
          <w:rFonts w:ascii="Georgia" w:eastAsia="ＭＳ Ｐゴシック" w:hAnsi="Georgia" w:cs="ＭＳ Ｐゴシック" w:hint="eastAsia"/>
          <w:kern w:val="0"/>
          <w:sz w:val="18"/>
          <w:szCs w:val="18"/>
          <w:u w:val="single"/>
        </w:rPr>
        <w:t>Naoto</w:t>
      </w:r>
      <w:r w:rsidRPr="004A60D2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 xml:space="preserve">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6A6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Information Processing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171, pp. </w:t>
      </w:r>
      <w:r w:rsidR="003825CC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106137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1.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1" w:history="1">
        <w:r w:rsidR="003825CC" w:rsidRPr="00F21C1D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ipl.2021.106137</w:t>
        </w:r>
      </w:hyperlink>
    </w:p>
    <w:p w14:paraId="1E83FFA9" w14:textId="77777777" w:rsidR="00AB5B08" w:rsidRPr="003825CC" w:rsidRDefault="00AB5B08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Approximation Algorithm for Submodular Maximization under Submodular Cover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C228C4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and 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7th Conference on Uncertainty in Artificial Intelligence (</w:t>
      </w:r>
      <w:r w:rsidRPr="003825C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UAI</w:t>
      </w:r>
      <w:r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, 2021, to appear.</w:t>
      </w:r>
    </w:p>
    <w:p w14:paraId="48F3AC6B" w14:textId="5A4F12D6" w:rsidR="00AB5B08" w:rsidRPr="003825CC" w:rsidRDefault="00A8384A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8384A">
        <w:rPr>
          <w:rFonts w:ascii="Georgia" w:eastAsia="ＭＳ Ｐゴシック" w:hAnsi="Georgia" w:cs="ＭＳ Ｐゴシック"/>
          <w:kern w:val="0"/>
          <w:sz w:val="18"/>
          <w:szCs w:val="18"/>
        </w:rPr>
        <w:t>On the Convex Combination of Determinantal Point Processes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537307" w:rsidRPr="003825C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537307"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,</w:t>
      </w:r>
      <w:r w:rsidR="00537307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and Akihiro Yabe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 xml:space="preserve">Proceedings of the </w:t>
      </w:r>
      <w:r w:rsidR="00F02642" w:rsidRPr="00F02642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13th Asian Conference on Machine Learning (</w:t>
      </w:r>
      <w:r w:rsidR="00F02642" w:rsidRPr="00F02642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CML</w:t>
      </w:r>
      <w:r w:rsidR="00F02642" w:rsidRPr="00F02642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, 2021, to appear.</w:t>
      </w:r>
    </w:p>
    <w:p w14:paraId="472A5D49" w14:textId="42483A8A" w:rsidR="00AB5B08" w:rsidRPr="003825CC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E5679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Maximization </w:t>
      </w:r>
      <w:r w:rsidR="00DE186E" w:rsidRPr="00DE186E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of Monotone </w:t>
      </w:r>
      <w:r w:rsidR="0056247B" w:rsidRPr="0056247B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k</w:t>
      </w:r>
      <w:r w:rsidR="00DE186E" w:rsidRPr="00DE186E">
        <w:rPr>
          <w:rFonts w:ascii="Georgia" w:eastAsia="ＭＳ Ｐゴシック" w:hAnsi="Georgia" w:cs="ＭＳ Ｐゴシック"/>
          <w:kern w:val="0"/>
          <w:sz w:val="18"/>
          <w:szCs w:val="18"/>
        </w:rPr>
        <w:t>-Submodular Functions with Bounded Curvature and Non-</w:t>
      </w:r>
      <w:r w:rsidR="0056247B" w:rsidRPr="0056247B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k</w:t>
      </w:r>
      <w:r w:rsidR="00DE186E" w:rsidRPr="00DE186E">
        <w:rPr>
          <w:rFonts w:ascii="Georgia" w:eastAsia="ＭＳ Ｐゴシック" w:hAnsi="Georgia" w:cs="ＭＳ Ｐゴシック"/>
          <w:kern w:val="0"/>
          <w:sz w:val="18"/>
          <w:szCs w:val="18"/>
        </w:rPr>
        <w:t>-Submodular Functions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 w:rsidR="007609F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</w:t>
      </w:r>
      <w:r w:rsidR="007609FC" w:rsidRPr="003825C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 xml:space="preserve">Proceedings of the </w:t>
      </w:r>
      <w:r w:rsidR="00F02642" w:rsidRPr="00F02642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13th Asian Conference on Machine Learning (</w:t>
      </w:r>
      <w:r w:rsidR="00F02642" w:rsidRPr="00F02642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CML</w:t>
      </w:r>
      <w:r w:rsidR="00F02642" w:rsidRPr="00F02642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, 2021, to appear.</w:t>
      </w:r>
    </w:p>
    <w:p w14:paraId="3174693B" w14:textId="77777777" w:rsidR="00551EC7" w:rsidRPr="00AB5B08" w:rsidRDefault="00551EC7" w:rsidP="00551EC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1D0EDE8F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esentations</w:t>
      </w:r>
    </w:p>
    <w:p w14:paraId="5E7CD4C3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1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al presentation of Publication </w:t>
      </w:r>
      <w:r w:rsidR="006C3F6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in Kaohsiung, Taiwan</w:t>
      </w:r>
    </w:p>
    <w:p w14:paraId="75FB1B3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2 in Québec, Canada</w:t>
      </w:r>
    </w:p>
    <w:p w14:paraId="3D513AF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ugust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3 in Sydney, Australia</w:t>
      </w:r>
    </w:p>
    <w:p w14:paraId="70510CE5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ecember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of Publication 4 in Montréal, Canada</w:t>
      </w:r>
    </w:p>
    <w:p w14:paraId="7068993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5 in New Delhi, India</w:t>
      </w:r>
    </w:p>
    <w:p w14:paraId="77CB904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6 in Riva del Garda, Italy</w:t>
      </w:r>
    </w:p>
    <w:p w14:paraId="576BBD67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7 in Perth, Australia</w:t>
      </w:r>
    </w:p>
    <w:p w14:paraId="5B4DF3C1" w14:textId="77777777" w:rsidR="001E24C1" w:rsidRPr="00A9406C" w:rsidRDefault="006C3F66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8 in Chicago, USA</w:t>
      </w:r>
    </w:p>
    <w:p w14:paraId="588D1D10" w14:textId="564B65E9" w:rsidR="008438C5" w:rsidRDefault="008438C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11 in Regensburg, Germany</w:t>
      </w:r>
    </w:p>
    <w:p w14:paraId="25917808" w14:textId="756FD984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ne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3</w:t>
      </w:r>
    </w:p>
    <w:p w14:paraId="5EF88ADF" w14:textId="139D5D32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ly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4</w:t>
      </w:r>
    </w:p>
    <w:p w14:paraId="170D09B4" w14:textId="63DC7771" w:rsidR="009F5895" w:rsidRDefault="009F589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A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il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6</w:t>
      </w:r>
    </w:p>
    <w:p w14:paraId="1BDF1AF8" w14:textId="3B7EB072" w:rsidR="001E4D0C" w:rsidRPr="00A9406C" w:rsidRDefault="001E4D0C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uly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presentation of Publication 20</w:t>
      </w:r>
    </w:p>
    <w:p w14:paraId="38A0C282" w14:textId="77777777" w:rsidR="008438C5" w:rsidRPr="00A9406C" w:rsidRDefault="008438C5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3rd Place (with Izuru Matsuura and Masafumi Yabu), ACM International Collegiate Programming Contest Asia Regional Contest 2012 in Tokyo, Tokyo, Japan</w:t>
      </w:r>
    </w:p>
    <w:p w14:paraId="3546EE3C" w14:textId="120F5FBF" w:rsidR="008F45EB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lastRenderedPageBreak/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14th Place (with Izuru Matsuura and Masafumi Yabu), ACM International Collegiate Programming Contest World Finals 2013, St. Petersburg, Russia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18365335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subreviewer), NeurIPS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'19, ICML'20</w:t>
      </w:r>
      <w:r w:rsidR="00EC33D3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NeurIPS'20</w:t>
      </w:r>
      <w:r w:rsidR="00D15AC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AAI'21</w:t>
      </w:r>
      <w:r w:rsidR="00555065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ISTATS'21</w:t>
      </w:r>
      <w:r w:rsidR="006A6B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ICML’21</w:t>
      </w:r>
    </w:p>
    <w:p w14:paraId="2E0DEA08" w14:textId="12F2B401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ournal reviewer: IEICE Transactions on Information and Systems (2015, 2018), IEEE Access (2019)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87961" w:rsidRP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LOS ONE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0)</w:t>
      </w:r>
      <w:r w:rsid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B7386" w:rsidRP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he VLDB Journal</w:t>
      </w:r>
      <w:r w:rsid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1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B5B08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B5B08" w:rsidSect="004F7BCF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27DFB" w14:textId="77777777" w:rsidR="0088688E" w:rsidRDefault="0088688E" w:rsidP="008438C5">
      <w:r>
        <w:separator/>
      </w:r>
    </w:p>
    <w:p w14:paraId="72580961" w14:textId="77777777" w:rsidR="0088688E" w:rsidRDefault="0088688E"/>
  </w:endnote>
  <w:endnote w:type="continuationSeparator" w:id="0">
    <w:p w14:paraId="0789132E" w14:textId="77777777" w:rsidR="0088688E" w:rsidRDefault="0088688E" w:rsidP="008438C5">
      <w:r>
        <w:continuationSeparator/>
      </w:r>
    </w:p>
    <w:p w14:paraId="30B18568" w14:textId="77777777" w:rsidR="0088688E" w:rsidRDefault="008868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02B74" w14:textId="77777777" w:rsidR="007334DD" w:rsidRDefault="007334DD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4E482" w14:textId="2D83DCF4" w:rsidR="009A0A73" w:rsidRPr="009A0A73" w:rsidRDefault="007334DD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September 29</w:t>
    </w:r>
    <w:r w:rsidR="00477A24">
      <w:rPr>
        <w:rFonts w:ascii="Georgia" w:hAnsi="Georgia"/>
        <w:i/>
        <w:iCs/>
      </w:rPr>
      <w:t>, 2021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  <w:p w14:paraId="320D2196" w14:textId="77777777" w:rsidR="00F72DBC" w:rsidRDefault="00F72DB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73ED6" w14:textId="77777777" w:rsidR="007334DD" w:rsidRDefault="007334DD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F83A7" w14:textId="77777777" w:rsidR="0088688E" w:rsidRDefault="0088688E" w:rsidP="008438C5">
      <w:pPr>
        <w:rPr>
          <w:rFonts w:hint="eastAsia"/>
        </w:rPr>
      </w:pPr>
      <w:r>
        <w:rPr>
          <w:rFonts w:hint="eastAsia"/>
        </w:rPr>
        <w:separator/>
      </w:r>
    </w:p>
    <w:p w14:paraId="545A916E" w14:textId="77777777" w:rsidR="0088688E" w:rsidRDefault="0088688E"/>
  </w:footnote>
  <w:footnote w:type="continuationSeparator" w:id="0">
    <w:p w14:paraId="1A407A1E" w14:textId="77777777" w:rsidR="0088688E" w:rsidRDefault="0088688E" w:rsidP="008438C5">
      <w:r>
        <w:continuationSeparator/>
      </w:r>
    </w:p>
    <w:p w14:paraId="3699874C" w14:textId="77777777" w:rsidR="0088688E" w:rsidRDefault="0088688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82323" w14:textId="77777777" w:rsidR="007334DD" w:rsidRDefault="007334DD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E9E4C" w14:textId="77777777" w:rsidR="007334DD" w:rsidRDefault="007334DD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DA4588" w14:textId="77777777" w:rsidR="007334DD" w:rsidRDefault="007334DD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Mq0FADPndDktAAAA"/>
  </w:docVars>
  <w:rsids>
    <w:rsidRoot w:val="006412BE"/>
    <w:rsid w:val="0000351C"/>
    <w:rsid w:val="00004296"/>
    <w:rsid w:val="00010D70"/>
    <w:rsid w:val="00014F6C"/>
    <w:rsid w:val="000264E8"/>
    <w:rsid w:val="000360A5"/>
    <w:rsid w:val="0003612F"/>
    <w:rsid w:val="000573D4"/>
    <w:rsid w:val="000637B8"/>
    <w:rsid w:val="00066F25"/>
    <w:rsid w:val="000700CA"/>
    <w:rsid w:val="000C714F"/>
    <w:rsid w:val="000D2406"/>
    <w:rsid w:val="000F2E74"/>
    <w:rsid w:val="000F603A"/>
    <w:rsid w:val="00124997"/>
    <w:rsid w:val="00133B69"/>
    <w:rsid w:val="001473DA"/>
    <w:rsid w:val="00164CB2"/>
    <w:rsid w:val="00171078"/>
    <w:rsid w:val="00176527"/>
    <w:rsid w:val="0017669A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33A0"/>
    <w:rsid w:val="001D07BF"/>
    <w:rsid w:val="001E24C1"/>
    <w:rsid w:val="001E4D0C"/>
    <w:rsid w:val="00216223"/>
    <w:rsid w:val="00223268"/>
    <w:rsid w:val="00223E2D"/>
    <w:rsid w:val="00224FEA"/>
    <w:rsid w:val="00225112"/>
    <w:rsid w:val="002404B3"/>
    <w:rsid w:val="00257A4B"/>
    <w:rsid w:val="00265B0D"/>
    <w:rsid w:val="00292765"/>
    <w:rsid w:val="00294916"/>
    <w:rsid w:val="002B00A5"/>
    <w:rsid w:val="002C0397"/>
    <w:rsid w:val="002D64AC"/>
    <w:rsid w:val="002E680D"/>
    <w:rsid w:val="00302CE0"/>
    <w:rsid w:val="00303EAF"/>
    <w:rsid w:val="00330165"/>
    <w:rsid w:val="00373C0B"/>
    <w:rsid w:val="003800AE"/>
    <w:rsid w:val="003825CC"/>
    <w:rsid w:val="003938A3"/>
    <w:rsid w:val="003A5363"/>
    <w:rsid w:val="003A5E69"/>
    <w:rsid w:val="003B46AC"/>
    <w:rsid w:val="003B4C69"/>
    <w:rsid w:val="003C7555"/>
    <w:rsid w:val="003E4786"/>
    <w:rsid w:val="003E56CC"/>
    <w:rsid w:val="00404DFA"/>
    <w:rsid w:val="00422B23"/>
    <w:rsid w:val="00433D4A"/>
    <w:rsid w:val="00435391"/>
    <w:rsid w:val="004468FE"/>
    <w:rsid w:val="00477A24"/>
    <w:rsid w:val="004A2E5F"/>
    <w:rsid w:val="004A60D2"/>
    <w:rsid w:val="004C1C43"/>
    <w:rsid w:val="004C24F3"/>
    <w:rsid w:val="004C26BE"/>
    <w:rsid w:val="004C2B9B"/>
    <w:rsid w:val="004C59D1"/>
    <w:rsid w:val="004D29A8"/>
    <w:rsid w:val="004E1D6F"/>
    <w:rsid w:val="004E5679"/>
    <w:rsid w:val="004E6810"/>
    <w:rsid w:val="004F7BCF"/>
    <w:rsid w:val="0050531A"/>
    <w:rsid w:val="0052297D"/>
    <w:rsid w:val="00537307"/>
    <w:rsid w:val="00544715"/>
    <w:rsid w:val="00551EC7"/>
    <w:rsid w:val="00555065"/>
    <w:rsid w:val="00556843"/>
    <w:rsid w:val="00560537"/>
    <w:rsid w:val="0056247B"/>
    <w:rsid w:val="005705DD"/>
    <w:rsid w:val="00586396"/>
    <w:rsid w:val="00590A2A"/>
    <w:rsid w:val="00595908"/>
    <w:rsid w:val="005A1DF4"/>
    <w:rsid w:val="005A4FD5"/>
    <w:rsid w:val="005C1D4B"/>
    <w:rsid w:val="005D03A2"/>
    <w:rsid w:val="00616D7B"/>
    <w:rsid w:val="006377F3"/>
    <w:rsid w:val="006412BE"/>
    <w:rsid w:val="0066284C"/>
    <w:rsid w:val="00686EEF"/>
    <w:rsid w:val="006928EA"/>
    <w:rsid w:val="006A6B4F"/>
    <w:rsid w:val="006C0B47"/>
    <w:rsid w:val="006C3F66"/>
    <w:rsid w:val="006D6FBF"/>
    <w:rsid w:val="006E7032"/>
    <w:rsid w:val="00701150"/>
    <w:rsid w:val="0071447B"/>
    <w:rsid w:val="007334DD"/>
    <w:rsid w:val="007609FC"/>
    <w:rsid w:val="0076644B"/>
    <w:rsid w:val="00787961"/>
    <w:rsid w:val="007B27EF"/>
    <w:rsid w:val="007B7386"/>
    <w:rsid w:val="007C44DB"/>
    <w:rsid w:val="007D4C25"/>
    <w:rsid w:val="007E2A32"/>
    <w:rsid w:val="00817326"/>
    <w:rsid w:val="0083537B"/>
    <w:rsid w:val="008438C5"/>
    <w:rsid w:val="00847D45"/>
    <w:rsid w:val="00877203"/>
    <w:rsid w:val="0088688E"/>
    <w:rsid w:val="0089178F"/>
    <w:rsid w:val="008A6EB1"/>
    <w:rsid w:val="008C4488"/>
    <w:rsid w:val="008C735D"/>
    <w:rsid w:val="008F45EB"/>
    <w:rsid w:val="008F6976"/>
    <w:rsid w:val="00940BB4"/>
    <w:rsid w:val="00941C2C"/>
    <w:rsid w:val="00950D72"/>
    <w:rsid w:val="009777BC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9F41B4"/>
    <w:rsid w:val="009F5895"/>
    <w:rsid w:val="00A30554"/>
    <w:rsid w:val="00A32E6A"/>
    <w:rsid w:val="00A377F7"/>
    <w:rsid w:val="00A42877"/>
    <w:rsid w:val="00A71F37"/>
    <w:rsid w:val="00A8384A"/>
    <w:rsid w:val="00A9406C"/>
    <w:rsid w:val="00A95AAA"/>
    <w:rsid w:val="00AB03D5"/>
    <w:rsid w:val="00AB07D1"/>
    <w:rsid w:val="00AB5B08"/>
    <w:rsid w:val="00AC2C81"/>
    <w:rsid w:val="00AD27CD"/>
    <w:rsid w:val="00AE3B47"/>
    <w:rsid w:val="00B049FE"/>
    <w:rsid w:val="00B1319A"/>
    <w:rsid w:val="00B16A2A"/>
    <w:rsid w:val="00B33E01"/>
    <w:rsid w:val="00B36A69"/>
    <w:rsid w:val="00B3737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F121A"/>
    <w:rsid w:val="00C228C4"/>
    <w:rsid w:val="00C349EF"/>
    <w:rsid w:val="00C41CD9"/>
    <w:rsid w:val="00C80502"/>
    <w:rsid w:val="00C82365"/>
    <w:rsid w:val="00C82805"/>
    <w:rsid w:val="00C9022E"/>
    <w:rsid w:val="00C95622"/>
    <w:rsid w:val="00CB0F74"/>
    <w:rsid w:val="00CB3D4A"/>
    <w:rsid w:val="00CB5E25"/>
    <w:rsid w:val="00CE605F"/>
    <w:rsid w:val="00CF1A78"/>
    <w:rsid w:val="00D15ACB"/>
    <w:rsid w:val="00D2795F"/>
    <w:rsid w:val="00D37289"/>
    <w:rsid w:val="00D50C17"/>
    <w:rsid w:val="00D66454"/>
    <w:rsid w:val="00D725A0"/>
    <w:rsid w:val="00D84D0E"/>
    <w:rsid w:val="00DA76E0"/>
    <w:rsid w:val="00DB0F74"/>
    <w:rsid w:val="00DB1F38"/>
    <w:rsid w:val="00DE186E"/>
    <w:rsid w:val="00DE5E29"/>
    <w:rsid w:val="00E03EE1"/>
    <w:rsid w:val="00E1656F"/>
    <w:rsid w:val="00E21CF3"/>
    <w:rsid w:val="00E278DE"/>
    <w:rsid w:val="00E30A3A"/>
    <w:rsid w:val="00E3580B"/>
    <w:rsid w:val="00E43FBD"/>
    <w:rsid w:val="00E66B49"/>
    <w:rsid w:val="00E751C6"/>
    <w:rsid w:val="00E91589"/>
    <w:rsid w:val="00EA61D6"/>
    <w:rsid w:val="00EC22C0"/>
    <w:rsid w:val="00EC27E8"/>
    <w:rsid w:val="00EC33D3"/>
    <w:rsid w:val="00EC6F86"/>
    <w:rsid w:val="00EE0DC3"/>
    <w:rsid w:val="00F02642"/>
    <w:rsid w:val="00F57353"/>
    <w:rsid w:val="00F62269"/>
    <w:rsid w:val="00F630A7"/>
    <w:rsid w:val="00F72911"/>
    <w:rsid w:val="00F72B8F"/>
    <w:rsid w:val="00F72DBC"/>
    <w:rsid w:val="00F901A3"/>
    <w:rsid w:val="00F919A8"/>
    <w:rsid w:val="00FA0657"/>
    <w:rsid w:val="00FA1E03"/>
    <w:rsid w:val="00FD7BEC"/>
    <w:rsid w:val="00FF03A3"/>
    <w:rsid w:val="00FF06E2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doi.org/10.1109/GRC.2011.6122650" TargetMode="External"/><Relationship Id="rId18" Type="http://schemas.openxmlformats.org/officeDocument/2006/relationships/hyperlink" Target="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theme" Target="theme/theme1.xml"/><Relationship Id="rId21" Type="http://schemas.openxmlformats.org/officeDocument/2006/relationships/hyperlink" Target="doi.org/10.4230/LIPIcs.STACS.2018.41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0" Type="http://schemas.openxmlformats.org/officeDocument/2006/relationships/hyperlink" Target="doi.org/10.1145/3035918.3064045" TargetMode="External"/><Relationship Id="rId29" Type="http://schemas.openxmlformats.org/officeDocument/2006/relationships/hyperlink" Target="http://proceedings.mlr.press/v130/matsuoka21a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36" Type="http://schemas.openxmlformats.org/officeDocument/2006/relationships/header" Target="header3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doi.org/10.1145/3038912.3052628" TargetMode="External"/><Relationship Id="rId31" Type="http://schemas.openxmlformats.org/officeDocument/2006/relationships/hyperlink" Target="https://doi.org/10.1016/j.ipl.2021.10613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footer" Target="footer2.xml"/><Relationship Id="rId8" Type="http://schemas.openxmlformats.org/officeDocument/2006/relationships/hyperlink" Target="mailto:naoto.ohsaka@gmail.com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3</TotalTime>
  <Pages>5</Pages>
  <Words>1496</Words>
  <Characters>8528</Characters>
  <Application>Microsoft Office Word</Application>
  <DocSecurity>0</DocSecurity>
  <Lines>71</Lines>
  <Paragraphs>2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大坂 直人</cp:lastModifiedBy>
  <cp:revision>200</cp:revision>
  <cp:lastPrinted>2021-09-29T12:40:00Z</cp:lastPrinted>
  <dcterms:created xsi:type="dcterms:W3CDTF">2016-02-28T10:56:00Z</dcterms:created>
  <dcterms:modified xsi:type="dcterms:W3CDTF">2021-09-29T12:40:00Z</dcterms:modified>
</cp:coreProperties>
</file>